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027A" w:rsidRDefault="0077660E">
      <w:pPr>
        <w:pStyle w:val="Title"/>
      </w:pPr>
      <w:r>
        <w:t>Glutathione ratios as the mechanism of action of lipoic acid in progressive multiple sclerosis (PI: Rebecca Spain)</w:t>
      </w:r>
    </w:p>
    <w:p w:rsidR="0091027A" w:rsidRDefault="0077660E">
      <w:pPr>
        <w:pStyle w:val="Author"/>
      </w:pPr>
      <w:r>
        <w:t>Benjamin Chan (chanb@ohsu.edu)</w:t>
      </w:r>
    </w:p>
    <w:p w:rsidR="0091027A" w:rsidRDefault="0077660E">
      <w:pPr>
        <w:pStyle w:val="Date"/>
      </w:pPr>
      <w:r>
        <w:t>2018-04-05</w:t>
      </w:r>
    </w:p>
    <w:p w:rsidR="0091027A" w:rsidRDefault="0077660E">
      <w:pPr>
        <w:pStyle w:val="Heading1"/>
      </w:pPr>
      <w:bookmarkStart w:id="0" w:name="import-raw-data"/>
      <w:bookmarkEnd w:id="0"/>
      <w:r>
        <w:t>Import raw data</w:t>
      </w:r>
    </w:p>
    <w:p w:rsidR="0091027A" w:rsidRDefault="0077660E">
      <w:pPr>
        <w:pStyle w:val="FirstParagraph"/>
      </w:pPr>
      <w:r>
        <w:t>Joined data set. Include only the</w:t>
      </w:r>
    </w:p>
    <w:p w:rsidR="0091027A" w:rsidRDefault="0077660E">
      <w:pPr>
        <w:pStyle w:val="Compact"/>
        <w:numPr>
          <w:ilvl w:val="0"/>
          <w:numId w:val="3"/>
        </w:numPr>
      </w:pPr>
      <w:r>
        <w:t>Study design variables,</w:t>
      </w:r>
    </w:p>
    <w:p w:rsidR="0091027A" w:rsidRDefault="0077660E">
      <w:pPr>
        <w:pStyle w:val="Compact"/>
        <w:numPr>
          <w:ilvl w:val="0"/>
          <w:numId w:val="3"/>
        </w:numPr>
      </w:pPr>
      <w:r>
        <w:t>Normalized concentrations, and</w:t>
      </w:r>
    </w:p>
    <w:p w:rsidR="0091027A" w:rsidRDefault="0077660E">
      <w:pPr>
        <w:pStyle w:val="Compact"/>
        <w:numPr>
          <w:ilvl w:val="0"/>
          <w:numId w:val="3"/>
        </w:numPr>
      </w:pPr>
      <w:r>
        <w:t>GSH/GSSG ratios</w:t>
      </w:r>
    </w:p>
    <w:p w:rsidR="0091027A" w:rsidRDefault="0077660E">
      <w:pPr>
        <w:pStyle w:val="Heading2"/>
      </w:pPr>
      <w:bookmarkStart w:id="1" w:name="clean-data"/>
      <w:bookmarkEnd w:id="1"/>
      <w:r>
        <w:t>Clean data</w:t>
      </w:r>
    </w:p>
    <w:p w:rsidR="0091027A" w:rsidRDefault="0077660E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1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</w:tr>
    </w:tbl>
    <w:p w:rsidR="0091027A" w:rsidRDefault="0077660E">
      <w:pPr>
        <w:pStyle w:val="BodyText"/>
      </w:pPr>
      <w:r>
        <w:t>Recode data per Cassidy's email</w:t>
      </w:r>
    </w:p>
    <w:p w:rsidR="0091027A" w:rsidRDefault="0077660E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91027A" w:rsidRDefault="0077660E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91027A" w:rsidRDefault="0077660E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91027A" w:rsidRDefault="0077660E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hasM1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</w:t>
            </w:r>
          </w:p>
        </w:tc>
      </w:tr>
    </w:tbl>
    <w:p w:rsidR="0091027A" w:rsidRDefault="0077660E">
      <w:pPr>
        <w:pStyle w:val="Heading2"/>
      </w:pPr>
      <w:bookmarkStart w:id="2" w:name="create-analytic-data-frames-for-each-aim"/>
      <w:bookmarkEnd w:id="2"/>
      <w:r>
        <w:t>Create analytic data frames for each aim</w:t>
      </w:r>
    </w:p>
    <w:p w:rsidR="0091027A" w:rsidRDefault="0077660E">
      <w:pPr>
        <w:pStyle w:val="FirstParagraph"/>
      </w:pPr>
      <w:r>
        <w:t>Aim 1</w:t>
      </w:r>
    </w:p>
    <w:p w:rsidR="0091027A" w:rsidRPr="008B6ED1" w:rsidRDefault="0077660E">
      <w:pPr>
        <w:pStyle w:val="SourceCode"/>
        <w:rPr>
          <w:sz w:val="16"/>
          <w:szCs w:val="16"/>
        </w:rPr>
      </w:pPr>
      <w:r w:rsidRPr="008B6ED1">
        <w:rPr>
          <w:rStyle w:val="VerbatimChar"/>
          <w:sz w:val="16"/>
          <w:szCs w:val="16"/>
        </w:rPr>
        <w:lastRenderedPageBreak/>
        <w:t>## Classes 'tbl_df', 'tbl' and 'data.frame':    58 obs. of  9 variables: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sampleID              : num  1 2 3 4 5 6 7 8 9 10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patientID             : Factor w/ 20 levels "118","119","120",</w:t>
      </w:r>
      <w:r w:rsidRPr="008B6ED1">
        <w:rPr>
          <w:rStyle w:val="VerbatimChar"/>
          <w:sz w:val="16"/>
          <w:szCs w:val="16"/>
        </w:rPr>
        <w:t>..: 1 1 1 2 2 2 3 3 4 4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visitMonth            : Factor w/ 3 levels "0","3","12": 1 2 3 1 2 3 1 3 1 3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studyArm              : Factor w/ 2 levels "LA","Placebo": 1 1 1 2 2 2 2 2 2 2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normalizedConcGSH     : num  125 101 137 87 17</w:t>
      </w:r>
      <w:r w:rsidRPr="008B6ED1">
        <w:rPr>
          <w:rStyle w:val="VerbatimChar"/>
          <w:sz w:val="16"/>
          <w:szCs w:val="16"/>
        </w:rPr>
        <w:t>1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normalizedConcGSSG    : num  0.931 0.639 0.828 0.693 1.291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normalizedConcStdEGSH : num  2.287 2.06 0.0847 0.3121 1.1748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normalizedConcStdEGSSG: num  0.223 0.17 0.229 0.186 0.352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normalizedConcRatio   : num  134 158</w:t>
      </w:r>
      <w:r w:rsidRPr="008B6ED1">
        <w:rPr>
          <w:rStyle w:val="VerbatimChar"/>
          <w:sz w:val="16"/>
          <w:szCs w:val="16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normalizedConcRatio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.39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7.79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5.8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8.90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9.44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1.58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1.3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.36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5.2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8.0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1.8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6.26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9.2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8.8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5.67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.5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3.03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6.2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6.1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2.21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7.3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7.75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.1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0.4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0.28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0.4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6.27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.56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2.47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.09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.69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.8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7.89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4.5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2.4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.9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8.9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6.19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.24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8.79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4.8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6.79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.19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5.2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0.9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8.21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0.6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7.41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1.5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5.8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7.29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76.1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2.08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3.9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32.14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46.8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1.8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center"/>
            </w:pPr>
            <w:r>
              <w:t>120.52</w:t>
            </w:r>
          </w:p>
        </w:tc>
      </w:tr>
    </w:tbl>
    <w:p w:rsidR="0091027A" w:rsidRDefault="0077660E">
      <w:pPr>
        <w:pStyle w:val="BodyText"/>
      </w:pPr>
      <w:r>
        <w:t>Aim 2</w:t>
      </w:r>
    </w:p>
    <w:p w:rsidR="0091027A" w:rsidRPr="008B6ED1" w:rsidRDefault="0077660E">
      <w:pPr>
        <w:pStyle w:val="SourceCode"/>
        <w:rPr>
          <w:sz w:val="16"/>
          <w:szCs w:val="16"/>
        </w:rPr>
      </w:pPr>
      <w:r w:rsidRPr="008B6ED1">
        <w:rPr>
          <w:rStyle w:val="VerbatimChar"/>
          <w:sz w:val="16"/>
          <w:szCs w:val="16"/>
        </w:rPr>
        <w:t>## Classes 'tbl_df', 'tbl' and 'data.frame':    20 obs. of  6 variables: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patientID         : Factor w/ 20 levels "118","119","120",..: 1 2 3 4 5 6 7 8 9 10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studyArm          : Factor w/ 2 levels "LA","Placebo": 1 2 2 2 2 1 2 1 1 2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concRatioM0       : num  134 126 135 128 152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 xml:space="preserve">##  $ concRatioM12     </w:t>
      </w:r>
      <w:r w:rsidRPr="008B6ED1">
        <w:rPr>
          <w:rStyle w:val="VerbatimChar"/>
          <w:sz w:val="16"/>
          <w:szCs w:val="16"/>
        </w:rPr>
        <w:t xml:space="preserve"> : num  166 131 144 135 129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pctChangeConcRatio: num  23.39 4.4 6.78 5.2 -15.41 ..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brainAtrophy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3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80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4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20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5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60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1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16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.0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54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5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68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12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75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2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.17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74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.0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22</w:t>
            </w:r>
          </w:p>
        </w:tc>
      </w:tr>
    </w:tbl>
    <w:p w:rsidR="0091027A" w:rsidRDefault="0077660E">
      <w:pPr>
        <w:pStyle w:val="Heading1"/>
      </w:pPr>
      <w:bookmarkStart w:id="3" w:name="aim-1"/>
      <w:bookmarkEnd w:id="3"/>
      <w:r>
        <w:t>Aim 1</w:t>
      </w:r>
    </w:p>
    <w:p w:rsidR="0091027A" w:rsidRDefault="0077660E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91027A" w:rsidRPr="008B6ED1" w:rsidRDefault="0077660E">
      <w:pPr>
        <w:pStyle w:val="SourceCode"/>
        <w:rPr>
          <w:sz w:val="16"/>
          <w:szCs w:val="16"/>
        </w:rPr>
      </w:pPr>
      <w:r w:rsidRPr="008B6ED1">
        <w:rPr>
          <w:rStyle w:val="VerbatimChar"/>
          <w:sz w:val="16"/>
          <w:szCs w:val="16"/>
        </w:rPr>
        <w:t xml:space="preserve">## 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To cite lme4 in publications use: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 xml:space="preserve">## 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Douglas Bates, Martin Maechler, Ben Bolker, Steve Walker (2015)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Fitting Linear Mixed-Effects Models U</w:t>
      </w:r>
      <w:r w:rsidRPr="008B6ED1">
        <w:rPr>
          <w:rStyle w:val="VerbatimChar"/>
          <w:sz w:val="16"/>
          <w:szCs w:val="16"/>
        </w:rPr>
        <w:t>sing lme4. Journal of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Statistical Software, 67(1), 1-48. doi:10.18637/jss.v067.i01.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 xml:space="preserve">## 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A BibTeX entry for LaTeX users is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 xml:space="preserve">## 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@Article{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title = {Fitting Linear Mixed-Effects Models Using {lme4}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author = {Douglas Bates and Mart</w:t>
      </w:r>
      <w:r w:rsidRPr="008B6ED1">
        <w:rPr>
          <w:rStyle w:val="VerbatimChar"/>
          <w:sz w:val="16"/>
          <w:szCs w:val="16"/>
        </w:rPr>
        <w:t>in M{\"a}chler and Ben Bolker and Steve Walker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journal = {Journal of Statistical Software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year = {2015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volume = {67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number = {1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pages = {1--48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  doi = {10.18637/jss.v067.i01},</w:t>
      </w:r>
      <w:r w:rsidRPr="008B6ED1">
        <w:rPr>
          <w:sz w:val="16"/>
          <w:szCs w:val="16"/>
        </w:rPr>
        <w:br/>
      </w:r>
      <w:r w:rsidRPr="008B6ED1">
        <w:rPr>
          <w:rStyle w:val="VerbatimChar"/>
          <w:sz w:val="16"/>
          <w:szCs w:val="16"/>
        </w:rPr>
        <w:t>##   }</w:t>
      </w:r>
    </w:p>
    <w:p w:rsidR="0091027A" w:rsidRDefault="0077660E">
      <w:pPr>
        <w:pStyle w:val="FirstParagraph"/>
      </w:pPr>
      <w:r>
        <w:t>The model is</w:t>
      </w:r>
    </w:p>
    <w:p w:rsidR="0091027A" w:rsidRDefault="0077660E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91027A" w:rsidRDefault="0077660E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om intercept component for each study subject </w:t>
      </w:r>
      <m:oMath>
        <m:r>
          <w:rPr>
            <w:rFonts w:ascii="Cambria Math" w:hAnsi="Cambria Math"/>
          </w:rPr>
          <m:t>j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random error.</w:t>
      </w:r>
    </w:p>
    <w:p w:rsidR="0091027A" w:rsidRDefault="0077660E">
      <w:pPr>
        <w:pStyle w:val="Heading2"/>
      </w:pPr>
      <w:bookmarkStart w:id="4" w:name="normalized-gshgssg-concentration-ratio"/>
      <w:bookmarkEnd w:id="4"/>
      <w:r>
        <w:t>Normalized GSH:GSSG concentrati</w:t>
      </w:r>
      <w:r>
        <w:t>on ratio</w:t>
      </w:r>
    </w:p>
    <w:p w:rsidR="0091027A" w:rsidRDefault="0077660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lineplotNormalizedConcRatio.png</w:t>
      </w:r>
    </w:p>
    <w:p w:rsidR="0091027A" w:rsidRDefault="007766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plotNormalizedConcSlope.png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pvalue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000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023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7027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505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7121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2469</w:t>
            </w:r>
          </w:p>
        </w:tc>
      </w:tr>
    </w:tbl>
    <w:p w:rsidR="0091027A" w:rsidRDefault="0077660E">
      <w:pPr>
        <w:pStyle w:val="BodyText"/>
      </w:pPr>
      <w:r>
        <w:t>Details (not shown).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</w:t>
      </w:r>
      <w:r>
        <w:t>package.</w:t>
      </w:r>
    </w:p>
    <w:p w:rsidR="0091027A" w:rsidRDefault="0077660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91027A" w:rsidRDefault="0077660E">
      <w:pPr>
        <w:pStyle w:val="Heading2"/>
      </w:pPr>
      <w:bookmarkStart w:id="5" w:name="normalized-concentration-gsh"/>
      <w:bookmarkEnd w:id="5"/>
      <w:r>
        <w:lastRenderedPageBreak/>
        <w:t>Normalized concentration GSH</w:t>
      </w:r>
    </w:p>
    <w:p w:rsidR="0091027A" w:rsidRDefault="0077660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3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lineplotNormalizedConcGSH.png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pvalue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000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4565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3818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4078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194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9235</w:t>
            </w:r>
          </w:p>
        </w:tc>
      </w:tr>
    </w:tbl>
    <w:p w:rsidR="0091027A" w:rsidRDefault="0077660E">
      <w:pPr>
        <w:pStyle w:val="BodyText"/>
      </w:pPr>
      <w:r>
        <w:t>Details (not shown).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91027A" w:rsidRDefault="0077660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91027A" w:rsidRDefault="0077660E">
      <w:pPr>
        <w:pStyle w:val="Heading2"/>
      </w:pPr>
      <w:bookmarkStart w:id="6" w:name="normalized-concentration-gssg"/>
      <w:bookmarkEnd w:id="6"/>
      <w:r>
        <w:lastRenderedPageBreak/>
        <w:t>Normalized concentration GSSG</w:t>
      </w:r>
    </w:p>
    <w:p w:rsidR="0091027A" w:rsidRDefault="0077660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4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lineplotNormalizedConcGSSG.png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pvalue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000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5288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4033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9137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2232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6915</w:t>
            </w:r>
          </w:p>
        </w:tc>
      </w:tr>
    </w:tbl>
    <w:p w:rsidR="0091027A" w:rsidRDefault="0077660E">
      <w:pPr>
        <w:pStyle w:val="BodyText"/>
      </w:pPr>
      <w:r>
        <w:t>Details (not shown).</w:t>
      </w:r>
    </w:p>
    <w:p w:rsidR="0091027A" w:rsidRDefault="0077660E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91027A" w:rsidRDefault="0077660E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91027A" w:rsidRDefault="0077660E">
      <w:pPr>
        <w:pStyle w:val="Heading2"/>
      </w:pPr>
      <w:bookmarkStart w:id="7" w:name="interpretation"/>
      <w:bookmarkEnd w:id="7"/>
      <w:r>
        <w:lastRenderedPageBreak/>
        <w:t>Interpretation</w:t>
      </w:r>
    </w:p>
    <w:p w:rsidR="0091027A" w:rsidRDefault="0077660E">
      <w:pPr>
        <w:pStyle w:val="Compact"/>
        <w:numPr>
          <w:ilvl w:val="0"/>
          <w:numId w:val="4"/>
        </w:numPr>
      </w:pPr>
      <w:r>
        <w:t>Normalized concentration ratio was significantly different betwee</w:t>
      </w:r>
      <w:r>
        <w:t>n placebo and LA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Difference between placebo and LA at baseline visit was -20.4 (p-value = 0.0023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Difference between placebo and LA at 3-month visit was -23.5 (p-value = 0.0011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Difference between placebo and LA at 12-month visit was -29.9 (p-value = 6.1 ×</w:t>
      </w:r>
      <w:r>
        <w:t xml:space="preserve"> 10-5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 xml:space="preserve">Difference between placebo and LA at baseline visit was not significantly different compared to month 3 or month 12 visits (i.e., difference between placebo and LA was significant at </w:t>
      </w:r>
      <w:r>
        <w:rPr>
          <w:b/>
        </w:rPr>
        <w:t>all visits</w:t>
      </w:r>
      <w:r>
        <w:t>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Global difference between placebo and LA was -24.5 (p-</w:t>
      </w:r>
      <w:r>
        <w:t>value = 1.3 × 10-6)</w:t>
      </w:r>
    </w:p>
    <w:p w:rsidR="0091027A" w:rsidRDefault="0077660E">
      <w:pPr>
        <w:pStyle w:val="Compact"/>
        <w:numPr>
          <w:ilvl w:val="0"/>
          <w:numId w:val="4"/>
        </w:numPr>
      </w:pPr>
      <w:r>
        <w:t>Normalized concentration ratio was not significantly different between visits, either within the placebo group or LA group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Among LA: difference between 3-month visit and baseline was 2.29 (p-value = 0.7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Among LA: difference between 12-month visit and baseline was 12 (p-value = 0.051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Among placebo: difference between 3-month visit and baseline was -0.769 (p-value = 0.89)</w:t>
      </w:r>
    </w:p>
    <w:p w:rsidR="0091027A" w:rsidRDefault="0077660E" w:rsidP="008B6ED1">
      <w:pPr>
        <w:pStyle w:val="Compact"/>
        <w:numPr>
          <w:ilvl w:val="1"/>
          <w:numId w:val="4"/>
        </w:numPr>
      </w:pPr>
      <w:r>
        <w:t>Among placebo: difference between 12-month visit and baseline was 2.6 (p-value = 0.63</w:t>
      </w:r>
      <w:r>
        <w:t>)</w:t>
      </w:r>
    </w:p>
    <w:p w:rsidR="0091027A" w:rsidRDefault="0077660E">
      <w:pPr>
        <w:pStyle w:val="Compact"/>
        <w:numPr>
          <w:ilvl w:val="0"/>
          <w:numId w:val="4"/>
        </w:numPr>
      </w:pPr>
      <w:r>
        <w:t>Normalized GSH concentration was not significantly different between study arm or visits</w:t>
      </w:r>
    </w:p>
    <w:p w:rsidR="0091027A" w:rsidRDefault="0077660E">
      <w:pPr>
        <w:pStyle w:val="Compact"/>
        <w:numPr>
          <w:ilvl w:val="0"/>
          <w:numId w:val="4"/>
        </w:numPr>
      </w:pPr>
      <w:r>
        <w:t>Normalized GSSG concentration was not significantly different between study arm or visits</w:t>
      </w:r>
    </w:p>
    <w:p w:rsidR="0091027A" w:rsidRDefault="0077660E">
      <w:pPr>
        <w:pStyle w:val="Heading1"/>
      </w:pPr>
      <w:bookmarkStart w:id="8" w:name="aim-2"/>
      <w:bookmarkEnd w:id="8"/>
      <w:r>
        <w:t>Aim 2</w:t>
      </w:r>
    </w:p>
    <w:p w:rsidR="0091027A" w:rsidRDefault="0077660E">
      <w:pPr>
        <w:pStyle w:val="FirstParagraph"/>
      </w:pPr>
      <w:r>
        <w:t>The model for Aim 2 will be a linear regression model.</w:t>
      </w:r>
    </w:p>
    <w:p w:rsidR="0091027A" w:rsidRDefault="0077660E">
      <w:pPr>
        <w:pStyle w:val="BodyText"/>
      </w:pPr>
      <w:r>
        <w:t>The model is</w:t>
      </w:r>
    </w:p>
    <w:p w:rsidR="0091027A" w:rsidRDefault="0077660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ceb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91027A" w:rsidRDefault="0077660E">
      <w:pPr>
        <w:pStyle w:val="Heading2"/>
      </w:pPr>
      <w:bookmarkStart w:id="9" w:name="month-brain-atrophy"/>
      <w:bookmarkEnd w:id="9"/>
      <w:r>
        <w:t>24-month brain atrophy</w:t>
      </w:r>
    </w:p>
    <w:p w:rsidR="0091027A" w:rsidRDefault="0077660E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5" name="Picture" descr="figures/boxplot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oxplotBrainAtrophy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boxplotBrainAtrophy.png</w:t>
      </w:r>
    </w:p>
    <w:p w:rsidR="0091027A" w:rsidRDefault="0077660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figures/scatterplotMatrix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MatrixBrainAtroph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1027A" w:rsidRDefault="0077660E">
      <w:pPr>
        <w:pStyle w:val="ImageCaption"/>
      </w:pPr>
      <w:r>
        <w:t>figures/scatterplotMatrixBrainAtrophy.png</w:t>
      </w:r>
    </w:p>
    <w:p w:rsidR="0091027A" w:rsidRDefault="0077660E">
      <w:pPr>
        <w:pStyle w:val="BodyText"/>
      </w:pPr>
      <w:r>
        <w:t>Linear model.</w:t>
      </w:r>
    </w:p>
    <w:p w:rsidR="0091027A" w:rsidRDefault="007766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38 -0.74248  0.07256  0.59716  1.8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 -0.2496     0.2889  -0.864   0.3990  </w:t>
      </w:r>
      <w:r>
        <w:br/>
      </w:r>
      <w:r>
        <w:rPr>
          <w:rStyle w:val="VerbatimChar"/>
        </w:rPr>
        <w:t>## studyArmPlacebo  -</w:t>
      </w:r>
      <w:r>
        <w:rPr>
          <w:rStyle w:val="VerbatimChar"/>
        </w:rPr>
        <w:t>1.0231     0.3895  -2.627   0.017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8666 on 18 degrees of freedom</w:t>
      </w:r>
      <w:r>
        <w:br/>
      </w:r>
      <w:r>
        <w:rPr>
          <w:rStyle w:val="VerbatimChar"/>
        </w:rPr>
        <w:t xml:space="preserve">## Multiple R-squared:  0.2771, Adjusted R-squared:  0.2369 </w:t>
      </w:r>
      <w:r>
        <w:br/>
      </w:r>
      <w:r>
        <w:rPr>
          <w:rStyle w:val="VerbatimChar"/>
        </w:rPr>
        <w:t>## F-statistic: 6.899</w:t>
      </w:r>
      <w:r>
        <w:rPr>
          <w:rStyle w:val="VerbatimChar"/>
        </w:rPr>
        <w:t xml:space="preserve"> on 1 and 18 DF,  p-value: 0.01711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81"/>
        <w:gridCol w:w="935"/>
        <w:gridCol w:w="961"/>
        <w:gridCol w:w="873"/>
        <w:gridCol w:w="816"/>
      </w:tblGrid>
      <w:tr w:rsidR="0091027A" w:rsidTr="008B6E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p.value</w:t>
            </w:r>
          </w:p>
        </w:tc>
      </w:tr>
      <w:tr w:rsidR="0091027A" w:rsidTr="008B6ED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25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0.86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3990</w:t>
            </w:r>
          </w:p>
        </w:tc>
      </w:tr>
      <w:tr w:rsidR="0091027A" w:rsidTr="008B6ED1">
        <w:tc>
          <w:tcPr>
            <w:tcW w:w="0" w:type="auto"/>
          </w:tcPr>
          <w:p w:rsidR="0091027A" w:rsidRDefault="0077660E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1.02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-2.63</w:t>
            </w:r>
          </w:p>
        </w:tc>
        <w:tc>
          <w:tcPr>
            <w:tcW w:w="0" w:type="auto"/>
          </w:tcPr>
          <w:p w:rsidR="0091027A" w:rsidRDefault="0077660E">
            <w:pPr>
              <w:pStyle w:val="Compact"/>
              <w:jc w:val="right"/>
            </w:pPr>
            <w:r>
              <w:t>0.0171</w:t>
            </w:r>
          </w:p>
        </w:tc>
      </w:tr>
    </w:tbl>
    <w:p w:rsidR="0091027A" w:rsidRDefault="0077660E">
      <w:pPr>
        <w:pStyle w:val="BodyText"/>
      </w:pPr>
      <w:r>
        <w:t>Details (not shown).</w:t>
      </w:r>
    </w:p>
    <w:p w:rsidR="0091027A" w:rsidRDefault="007766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pctChang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</w:t>
      </w:r>
      <w:r>
        <w:rPr>
          <w:rStyle w:val="VerbatimChar"/>
        </w:rPr>
        <w:t xml:space="preserve">value Pr(&gt;|t|)  </w:t>
      </w:r>
      <w:r>
        <w:br/>
      </w:r>
      <w:r>
        <w:rPr>
          <w:rStyle w:val="VerbatimChar"/>
        </w:rPr>
        <w:t xml:space="preserve">## (Intercept)        -0.232099   0.324069  -0.716   0.4836  </w:t>
      </w:r>
      <w:r>
        <w:br/>
      </w:r>
      <w:r>
        <w:rPr>
          <w:rStyle w:val="VerbatimChar"/>
        </w:rPr>
        <w:t>## studyArmPlacebo    -1.035179   0.410478  -2.522   0.0219 *</w:t>
      </w:r>
      <w:r>
        <w:br/>
      </w:r>
      <w:r>
        <w:rPr>
          <w:rStyle w:val="VerbatimChar"/>
        </w:rPr>
        <w:t xml:space="preserve">## pctChangeConcRatio -0.001996   0.014784  -0.135   0.894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913 on 17 degrees of freedom</w:t>
      </w:r>
      <w:r>
        <w:br/>
      </w:r>
      <w:r>
        <w:rPr>
          <w:rStyle w:val="VerbatimChar"/>
        </w:rPr>
        <w:t xml:space="preserve">## Multiple R-squared:  0.2779, Adjusted R-squared:  0.1929 </w:t>
      </w:r>
      <w:r>
        <w:br/>
      </w:r>
      <w:r>
        <w:rPr>
          <w:rStyle w:val="VerbatimChar"/>
        </w:rPr>
        <w:t>## F-statistic:  3.27 on 2 and 17 DF,  p-value: 0.06285</w:t>
      </w:r>
    </w:p>
    <w:p w:rsidR="0091027A" w:rsidRDefault="007766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</w:t>
      </w:r>
      <w:r>
        <w:rPr>
          <w:rStyle w:val="VerbatimChar"/>
        </w:rPr>
        <w:t>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58 -0.67572 -0.00435  0.55146  1.84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>## (Intercept)     -1.127281   2.44</w:t>
      </w:r>
      <w:r>
        <w:rPr>
          <w:rStyle w:val="VerbatimChar"/>
        </w:rPr>
        <w:t xml:space="preserve">8976  -0.460    0.651  </w:t>
      </w:r>
      <w:r>
        <w:br/>
      </w:r>
      <w:r>
        <w:rPr>
          <w:rStyle w:val="VerbatimChar"/>
        </w:rPr>
        <w:t>## studyArmPlacebo -0.907550   0.511691  -1.774    0.094 .</w:t>
      </w:r>
      <w:r>
        <w:br/>
      </w:r>
      <w:r>
        <w:rPr>
          <w:rStyle w:val="VerbatimChar"/>
        </w:rPr>
        <w:t xml:space="preserve">## concRatioM0      0.005656   0.015666   0.361    0.7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83 on</w:t>
      </w:r>
      <w:r>
        <w:rPr>
          <w:rStyle w:val="VerbatimChar"/>
        </w:rPr>
        <w:t xml:space="preserve"> 17 degrees of freedom</w:t>
      </w:r>
      <w:r>
        <w:br/>
      </w:r>
      <w:r>
        <w:rPr>
          <w:rStyle w:val="VerbatimChar"/>
        </w:rPr>
        <w:t xml:space="preserve">## Multiple R-squared:  0.2826, Adjusted R-squared:  0.1982 </w:t>
      </w:r>
      <w:r>
        <w:br/>
      </w:r>
      <w:r>
        <w:rPr>
          <w:rStyle w:val="VerbatimChar"/>
        </w:rPr>
        <w:t>## F-statistic: 3.348 on 2 and 17 DF,  p-value: 0.05944</w:t>
      </w:r>
    </w:p>
    <w:p w:rsidR="0091027A" w:rsidRDefault="0077660E">
      <w:pPr>
        <w:pStyle w:val="Heading2"/>
      </w:pPr>
      <w:bookmarkStart w:id="10" w:name="interpretation-1"/>
      <w:bookmarkEnd w:id="10"/>
      <w:r>
        <w:lastRenderedPageBreak/>
        <w:t>Interpretation</w:t>
      </w:r>
    </w:p>
    <w:p w:rsidR="0091027A" w:rsidRDefault="0077660E">
      <w:pPr>
        <w:pStyle w:val="Compact"/>
        <w:numPr>
          <w:ilvl w:val="0"/>
          <w:numId w:val="5"/>
        </w:numPr>
      </w:pPr>
      <w:r>
        <w:t>Percent brain atrophy was significantly different in the placebo group compared to the LA group</w:t>
      </w:r>
    </w:p>
    <w:p w:rsidR="0091027A" w:rsidRDefault="0077660E" w:rsidP="008B6ED1">
      <w:pPr>
        <w:pStyle w:val="Compact"/>
        <w:numPr>
          <w:ilvl w:val="1"/>
          <w:numId w:val="5"/>
        </w:numPr>
      </w:pPr>
      <w:r>
        <w:t>Difference of -1.02 (p-value = 0.0171)</w:t>
      </w:r>
    </w:p>
    <w:p w:rsidR="0091027A" w:rsidRDefault="0077660E">
      <w:pPr>
        <w:pStyle w:val="Compact"/>
        <w:numPr>
          <w:ilvl w:val="0"/>
          <w:numId w:val="5"/>
        </w:numPr>
      </w:pPr>
      <w:r>
        <w:t>The difference persisted after adjusting for percent change in GSH:GSSG concentration ratio from baseline to 12-month visit</w:t>
      </w:r>
    </w:p>
    <w:p w:rsidR="0091027A" w:rsidRDefault="0077660E" w:rsidP="008B6ED1">
      <w:pPr>
        <w:pStyle w:val="Compact"/>
        <w:numPr>
          <w:ilvl w:val="1"/>
          <w:numId w:val="5"/>
        </w:numPr>
      </w:pPr>
      <w:r>
        <w:t>Difference of -1.04 (p-value = 0.0219)</w:t>
      </w:r>
    </w:p>
    <w:p w:rsidR="0091027A" w:rsidRDefault="0077660E">
      <w:pPr>
        <w:pStyle w:val="Compact"/>
        <w:numPr>
          <w:ilvl w:val="0"/>
          <w:numId w:val="5"/>
        </w:numPr>
      </w:pPr>
      <w:r>
        <w:t>The difference was attenuated after adjusting for base</w:t>
      </w:r>
      <w:r>
        <w:t>line GSH:GSSG concentration ratio</w:t>
      </w:r>
    </w:p>
    <w:p w:rsidR="0091027A" w:rsidRDefault="0077660E" w:rsidP="008B6ED1">
      <w:pPr>
        <w:pStyle w:val="Compact"/>
        <w:numPr>
          <w:ilvl w:val="1"/>
          <w:numId w:val="5"/>
        </w:numPr>
      </w:pPr>
      <w:bookmarkStart w:id="11" w:name="_GoBack"/>
      <w:bookmarkEnd w:id="11"/>
      <w:r>
        <w:t>Difference of -0.908 (p-value = 0.094)</w:t>
      </w:r>
    </w:p>
    <w:sectPr w:rsidR="009102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7660E" w:rsidRDefault="0077660E">
      <w:pPr>
        <w:spacing w:after="0"/>
      </w:pPr>
      <w:r>
        <w:separator/>
      </w:r>
    </w:p>
  </w:endnote>
  <w:endnote w:type="continuationSeparator" w:id="0">
    <w:p w:rsidR="0077660E" w:rsidRDefault="007766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7660E" w:rsidRDefault="0077660E">
      <w:r>
        <w:separator/>
      </w:r>
    </w:p>
  </w:footnote>
  <w:footnote w:type="continuationSeparator" w:id="0">
    <w:p w:rsidR="0077660E" w:rsidRDefault="007766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AF3C37F"/>
    <w:multiLevelType w:val="multilevel"/>
    <w:tmpl w:val="108C18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21295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99C12FA"/>
    <w:multiLevelType w:val="multilevel"/>
    <w:tmpl w:val="ABDC8F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7660E"/>
    <w:rsid w:val="00784D58"/>
    <w:rsid w:val="008B6ED1"/>
    <w:rsid w:val="008D6863"/>
    <w:rsid w:val="009102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5D65B67-C5F5-4D24-AFCA-EB9BFFF938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8B6ED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79</Words>
  <Characters>10143</Characters>
  <Application>Microsoft Office Word</Application>
  <DocSecurity>0</DocSecurity>
  <Lines>84</Lines>
  <Paragraphs>23</Paragraphs>
  <ScaleCrop>false</ScaleCrop>
  <Company>OHSU</Company>
  <LinksUpToDate>false</LinksUpToDate>
  <CharactersWithSpaces>118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4-05T15:59:00Z</dcterms:created>
  <dcterms:modified xsi:type="dcterms:W3CDTF">2018-04-05T16:02:00Z</dcterms:modified>
</cp:coreProperties>
</file>